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BC7485D" w14:textId="77777777" w:rsidR="00007402" w:rsidRDefault="00007402"/>
    <w:p w14:paraId="672FFECF" w14:textId="77777777" w:rsidR="00007402" w:rsidRDefault="00007402"/>
    <w:tbl>
      <w:tblPr>
        <w:tblpPr w:leftFromText="180" w:rightFromText="180" w:vertAnchor="text" w:horzAnchor="margin" w:tblpY="-3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4"/>
        <w:gridCol w:w="1609"/>
        <w:gridCol w:w="1305"/>
        <w:gridCol w:w="1620"/>
      </w:tblGrid>
      <w:tr w:rsidR="00007402" w14:paraId="3B3E25AA" w14:textId="77777777">
        <w:trPr>
          <w:trHeight w:val="49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F4209" w14:textId="77777777" w:rsidR="00007402" w:rsidRDefault="00000000">
            <w:pPr>
              <w:jc w:val="center"/>
              <w:rPr>
                <w:rFonts w:ascii="黑体" w:eastAsia="黑体"/>
                <w:b/>
                <w:szCs w:val="21"/>
              </w:rPr>
            </w:pPr>
            <w:r>
              <w:rPr>
                <w:rFonts w:ascii="黑体" w:eastAsia="黑体" w:hint="eastAsia"/>
                <w:b/>
                <w:szCs w:val="21"/>
              </w:rPr>
              <w:t>学生学号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53041" w14:textId="77777777" w:rsidR="00007402" w:rsidRDefault="00000000">
            <w:pPr>
              <w:jc w:val="center"/>
            </w:pPr>
            <w:r>
              <w:rPr>
                <w:rFonts w:hint="eastAsia"/>
              </w:rPr>
              <w:t>1023004433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39176A" w14:textId="77777777" w:rsidR="00007402" w:rsidRDefault="00000000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实验课成绩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40344" w14:textId="319DED75" w:rsidR="00007402" w:rsidRPr="003606CA" w:rsidRDefault="003606CA">
            <w:pPr>
              <w:jc w:val="center"/>
              <w:rPr>
                <w:color w:val="FF0000"/>
                <w:sz w:val="24"/>
                <w:szCs w:val="32"/>
              </w:rPr>
            </w:pPr>
            <w:r>
              <w:rPr>
                <w:rFonts w:hint="eastAsia"/>
                <w:color w:val="FF0000"/>
                <w:sz w:val="24"/>
                <w:szCs w:val="32"/>
              </w:rPr>
              <w:t>9</w:t>
            </w:r>
            <w:r>
              <w:rPr>
                <w:color w:val="FF0000"/>
                <w:sz w:val="24"/>
                <w:szCs w:val="32"/>
              </w:rPr>
              <w:t>3</w:t>
            </w:r>
          </w:p>
        </w:tc>
      </w:tr>
    </w:tbl>
    <w:p w14:paraId="5A37BC0E" w14:textId="77777777" w:rsidR="00007402" w:rsidRDefault="00007402"/>
    <w:p w14:paraId="27364200" w14:textId="77777777" w:rsidR="00007402" w:rsidRDefault="00007402"/>
    <w:p w14:paraId="678EB677" w14:textId="77777777" w:rsidR="00007402" w:rsidRDefault="00007402"/>
    <w:p w14:paraId="68FAE379" w14:textId="77777777" w:rsidR="00007402" w:rsidRDefault="00007402"/>
    <w:p w14:paraId="7BF5768A" w14:textId="77777777" w:rsidR="00007402" w:rsidRDefault="00007402"/>
    <w:p w14:paraId="12D18751" w14:textId="77777777" w:rsidR="00007402" w:rsidRDefault="00007402">
      <w:pPr>
        <w:rPr>
          <w:sz w:val="52"/>
          <w:szCs w:val="52"/>
        </w:rPr>
      </w:pPr>
    </w:p>
    <w:p w14:paraId="0B40F995" w14:textId="77777777" w:rsidR="00007402" w:rsidRDefault="00000000">
      <w:pPr>
        <w:jc w:val="center"/>
        <w:rPr>
          <w:b/>
          <w:bCs/>
          <w:sz w:val="52"/>
          <w:szCs w:val="52"/>
        </w:rPr>
      </w:pPr>
      <w:r>
        <w:rPr>
          <w:rFonts w:hint="eastAsia"/>
          <w:b/>
          <w:bCs/>
          <w:sz w:val="52"/>
          <w:szCs w:val="52"/>
        </w:rPr>
        <w:t>武汉理工大学</w:t>
      </w:r>
    </w:p>
    <w:p w14:paraId="56B383B9" w14:textId="77777777" w:rsidR="00007402" w:rsidRDefault="00000000">
      <w:pPr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学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生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实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验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报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告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书</w:t>
      </w:r>
    </w:p>
    <w:p w14:paraId="3FD12BB2" w14:textId="77777777" w:rsidR="00007402" w:rsidRDefault="00007402">
      <w:pPr>
        <w:rPr>
          <w:sz w:val="52"/>
          <w:szCs w:val="52"/>
        </w:rPr>
      </w:pPr>
    </w:p>
    <w:p w14:paraId="56861D2F" w14:textId="77777777" w:rsidR="00007402" w:rsidRDefault="00007402">
      <w:pPr>
        <w:rPr>
          <w:sz w:val="52"/>
          <w:szCs w:val="52"/>
        </w:rPr>
      </w:pPr>
    </w:p>
    <w:p w14:paraId="721A85E3" w14:textId="77777777" w:rsidR="00007402" w:rsidRDefault="00007402">
      <w:pPr>
        <w:rPr>
          <w:sz w:val="52"/>
          <w:szCs w:val="52"/>
        </w:rPr>
      </w:pPr>
    </w:p>
    <w:p w14:paraId="7E8F524B" w14:textId="77777777" w:rsidR="00007402" w:rsidRDefault="00007402">
      <w:pPr>
        <w:rPr>
          <w:sz w:val="52"/>
          <w:szCs w:val="52"/>
        </w:rPr>
      </w:pPr>
    </w:p>
    <w:p w14:paraId="5B54F8C3" w14:textId="77777777" w:rsidR="00007402" w:rsidRDefault="00007402">
      <w:pPr>
        <w:rPr>
          <w:sz w:val="52"/>
          <w:szCs w:val="5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6"/>
        <w:gridCol w:w="3765"/>
      </w:tblGrid>
      <w:tr w:rsidR="00007402" w14:paraId="7C4A3AFE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831DF" w14:textId="77777777" w:rsidR="00007402" w:rsidRDefault="00000000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实验课程名称</w:t>
            </w:r>
          </w:p>
        </w:tc>
        <w:tc>
          <w:tcPr>
            <w:tcW w:w="37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FE1A78" w14:textId="77777777" w:rsidR="00007402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高级语言程序设计</w:t>
            </w:r>
          </w:p>
        </w:tc>
      </w:tr>
      <w:tr w:rsidR="00007402" w14:paraId="3C70571C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61477" w14:textId="77777777" w:rsidR="00007402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开课学院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0BEC2D" w14:textId="77777777" w:rsidR="00007402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与人工智能学院</w:t>
            </w:r>
          </w:p>
        </w:tc>
      </w:tr>
      <w:tr w:rsidR="00007402" w14:paraId="6A549871" w14:textId="77777777">
        <w:trPr>
          <w:trHeight w:val="574"/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AA211" w14:textId="77777777" w:rsidR="00007402" w:rsidRDefault="00000000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指导教师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B8384C" w14:textId="77777777" w:rsidR="00007402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张蕊</w:t>
            </w:r>
          </w:p>
        </w:tc>
      </w:tr>
      <w:tr w:rsidR="00007402" w14:paraId="144B86F6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92947" w14:textId="77777777" w:rsidR="00007402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F6156CB" w14:textId="77777777" w:rsidR="00007402" w:rsidRDefault="00000000">
            <w:pPr>
              <w:jc w:val="center"/>
            </w:pPr>
            <w:r>
              <w:rPr>
                <w:rFonts w:hint="eastAsia"/>
              </w:rPr>
              <w:t>尚艺鑫</w:t>
            </w:r>
          </w:p>
        </w:tc>
      </w:tr>
      <w:tr w:rsidR="00007402" w14:paraId="4B8016A7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53D58" w14:textId="77777777" w:rsidR="00007402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专业班级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8F38BB" w14:textId="77777777" w:rsidR="00007402" w:rsidRDefault="00000000">
            <w:pPr>
              <w:jc w:val="center"/>
            </w:pPr>
            <w:r>
              <w:rPr>
                <w:color w:val="0000FF"/>
                <w:sz w:val="28"/>
                <w:szCs w:val="28"/>
              </w:rPr>
              <w:t>计算机类</w:t>
            </w:r>
            <w:r>
              <w:rPr>
                <w:rFonts w:hint="eastAsia"/>
                <w:color w:val="0000FF"/>
                <w:sz w:val="28"/>
                <w:szCs w:val="28"/>
              </w:rPr>
              <w:t>2303</w:t>
            </w:r>
          </w:p>
        </w:tc>
      </w:tr>
    </w:tbl>
    <w:p w14:paraId="0BF1F1C5" w14:textId="77777777" w:rsidR="00007402" w:rsidRDefault="00007402">
      <w:pPr>
        <w:rPr>
          <w:sz w:val="32"/>
          <w:szCs w:val="32"/>
        </w:rPr>
      </w:pPr>
    </w:p>
    <w:p w14:paraId="5BD4C8AA" w14:textId="77777777" w:rsidR="00007402" w:rsidRDefault="00007402">
      <w:pPr>
        <w:rPr>
          <w:sz w:val="32"/>
          <w:szCs w:val="32"/>
        </w:rPr>
      </w:pPr>
    </w:p>
    <w:p w14:paraId="0D230125" w14:textId="77777777" w:rsidR="00007402" w:rsidRDefault="00007402">
      <w:pPr>
        <w:rPr>
          <w:sz w:val="32"/>
          <w:szCs w:val="32"/>
        </w:rPr>
      </w:pPr>
    </w:p>
    <w:p w14:paraId="12EFA4B0" w14:textId="77777777" w:rsidR="00007402" w:rsidRDefault="00000000">
      <w:pPr>
        <w:jc w:val="center"/>
        <w:rPr>
          <w:sz w:val="30"/>
          <w:szCs w:val="30"/>
        </w:rPr>
      </w:pPr>
      <w:r>
        <w:rPr>
          <w:sz w:val="30"/>
          <w:szCs w:val="30"/>
        </w:rPr>
        <w:t>202</w:t>
      </w:r>
      <w:r>
        <w:rPr>
          <w:rFonts w:hint="eastAsia"/>
          <w:sz w:val="30"/>
          <w:szCs w:val="30"/>
        </w:rPr>
        <w:t>3</w:t>
      </w:r>
      <w:r>
        <w:rPr>
          <w:sz w:val="30"/>
          <w:szCs w:val="30"/>
        </w:rPr>
        <w:t xml:space="preserve">  —  20</w:t>
      </w:r>
      <w:r>
        <w:rPr>
          <w:rFonts w:hint="eastAsia"/>
          <w:sz w:val="30"/>
          <w:szCs w:val="30"/>
        </w:rPr>
        <w:t>24</w:t>
      </w:r>
      <w:r>
        <w:rPr>
          <w:sz w:val="30"/>
          <w:szCs w:val="30"/>
        </w:rPr>
        <w:t xml:space="preserve">  </w:t>
      </w:r>
      <w:r>
        <w:rPr>
          <w:rFonts w:hint="eastAsia"/>
          <w:sz w:val="30"/>
          <w:szCs w:val="30"/>
        </w:rPr>
        <w:t>学年</w:t>
      </w:r>
      <w:r>
        <w:rPr>
          <w:sz w:val="30"/>
          <w:szCs w:val="30"/>
        </w:rPr>
        <w:t xml:space="preserve">  </w:t>
      </w:r>
      <w:r>
        <w:rPr>
          <w:rFonts w:hint="eastAsia"/>
          <w:sz w:val="30"/>
          <w:szCs w:val="30"/>
        </w:rPr>
        <w:t>第</w:t>
      </w:r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一</w:t>
      </w:r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学期</w:t>
      </w:r>
    </w:p>
    <w:p w14:paraId="0E8DA8EA" w14:textId="77777777" w:rsidR="00007402" w:rsidRDefault="00007402">
      <w:pPr>
        <w:rPr>
          <w:rFonts w:ascii="黑体" w:eastAsia="黑体"/>
          <w:sz w:val="30"/>
          <w:szCs w:val="30"/>
        </w:rPr>
      </w:pPr>
    </w:p>
    <w:p w14:paraId="6B95DC97" w14:textId="77777777" w:rsidR="00007402" w:rsidRDefault="00000000">
      <w:pPr>
        <w:rPr>
          <w:rFonts w:ascii="黑体" w:eastAsia="黑体"/>
          <w:sz w:val="30"/>
          <w:szCs w:val="30"/>
        </w:rPr>
      </w:pPr>
      <w:r>
        <w:rPr>
          <w:rFonts w:ascii="黑体" w:eastAsia="黑体"/>
          <w:sz w:val="30"/>
          <w:szCs w:val="30"/>
        </w:rPr>
        <w:br w:type="page"/>
      </w:r>
    </w:p>
    <w:p w14:paraId="6F3C86E9" w14:textId="77777777" w:rsidR="00007402" w:rsidRDefault="00000000">
      <w:pPr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lastRenderedPageBreak/>
        <w:t>实验课程名称：</w:t>
      </w:r>
      <w:r>
        <w:rPr>
          <w:rFonts w:ascii="黑体" w:eastAsia="黑体" w:hint="eastAsia"/>
          <w:sz w:val="30"/>
          <w:szCs w:val="30"/>
          <w:u w:val="single"/>
        </w:rPr>
        <w:t xml:space="preserve">      高级语言程序设计        </w:t>
      </w:r>
      <w:r>
        <w:rPr>
          <w:rFonts w:ascii="黑体" w:eastAsia="黑体" w:hint="eastAsia"/>
          <w:sz w:val="30"/>
          <w:szCs w:val="30"/>
        </w:rPr>
        <w:t xml:space="preserve">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1192"/>
        <w:gridCol w:w="1460"/>
        <w:gridCol w:w="1460"/>
        <w:gridCol w:w="1288"/>
        <w:gridCol w:w="1634"/>
      </w:tblGrid>
      <w:tr w:rsidR="00007402" w14:paraId="5A6B298C" w14:textId="77777777">
        <w:trPr>
          <w:trHeight w:val="452"/>
        </w:trPr>
        <w:tc>
          <w:tcPr>
            <w:tcW w:w="1728" w:type="dxa"/>
            <w:vAlign w:val="center"/>
          </w:tcPr>
          <w:p w14:paraId="001094CE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项目名称</w:t>
            </w:r>
          </w:p>
        </w:tc>
        <w:tc>
          <w:tcPr>
            <w:tcW w:w="4112" w:type="dxa"/>
            <w:gridSpan w:val="3"/>
            <w:vAlign w:val="center"/>
          </w:tcPr>
          <w:p w14:paraId="17295591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/>
                <w:szCs w:val="21"/>
              </w:rPr>
              <w:t>运用数组、函数和指针进行程序设计</w:t>
            </w:r>
          </w:p>
        </w:tc>
        <w:tc>
          <w:tcPr>
            <w:tcW w:w="1288" w:type="dxa"/>
            <w:vAlign w:val="center"/>
          </w:tcPr>
          <w:p w14:paraId="27C44E08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成绩</w:t>
            </w:r>
          </w:p>
        </w:tc>
        <w:tc>
          <w:tcPr>
            <w:tcW w:w="1634" w:type="dxa"/>
            <w:vAlign w:val="center"/>
          </w:tcPr>
          <w:p w14:paraId="30F24C70" w14:textId="13009119" w:rsidR="00007402" w:rsidRDefault="00CA0A44">
            <w:pPr>
              <w:jc w:val="center"/>
              <w:rPr>
                <w:rFonts w:ascii="黑体" w:eastAsia="黑体"/>
                <w:szCs w:val="21"/>
              </w:rPr>
            </w:pPr>
            <w:r w:rsidRPr="00CA0A44">
              <w:rPr>
                <w:rFonts w:ascii="黑体" w:eastAsia="黑体" w:hint="eastAsia"/>
                <w:color w:val="FF0000"/>
                <w:sz w:val="24"/>
              </w:rPr>
              <w:t>9</w:t>
            </w:r>
            <w:r w:rsidRPr="00CA0A44">
              <w:rPr>
                <w:rFonts w:ascii="黑体" w:eastAsia="黑体"/>
                <w:color w:val="FF0000"/>
                <w:sz w:val="24"/>
              </w:rPr>
              <w:t>3</w:t>
            </w:r>
          </w:p>
        </w:tc>
      </w:tr>
      <w:tr w:rsidR="00007402" w14:paraId="2662D517" w14:textId="77777777">
        <w:trPr>
          <w:trHeight w:val="459"/>
        </w:trPr>
        <w:tc>
          <w:tcPr>
            <w:tcW w:w="1728" w:type="dxa"/>
            <w:vAlign w:val="center"/>
          </w:tcPr>
          <w:p w14:paraId="5C25B6ED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者</w:t>
            </w:r>
          </w:p>
        </w:tc>
        <w:tc>
          <w:tcPr>
            <w:tcW w:w="1192" w:type="dxa"/>
            <w:vAlign w:val="center"/>
          </w:tcPr>
          <w:p w14:paraId="2DE77E7C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尚艺鑫</w:t>
            </w:r>
          </w:p>
        </w:tc>
        <w:tc>
          <w:tcPr>
            <w:tcW w:w="1460" w:type="dxa"/>
            <w:vAlign w:val="center"/>
          </w:tcPr>
          <w:p w14:paraId="24EC3377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专业班级</w:t>
            </w:r>
          </w:p>
        </w:tc>
        <w:tc>
          <w:tcPr>
            <w:tcW w:w="1460" w:type="dxa"/>
            <w:vAlign w:val="center"/>
          </w:tcPr>
          <w:p w14:paraId="147F1C99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计算机类2303</w:t>
            </w:r>
          </w:p>
        </w:tc>
        <w:tc>
          <w:tcPr>
            <w:tcW w:w="1288" w:type="dxa"/>
            <w:vAlign w:val="center"/>
          </w:tcPr>
          <w:p w14:paraId="6B78CE2E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组别</w:t>
            </w:r>
          </w:p>
        </w:tc>
        <w:tc>
          <w:tcPr>
            <w:tcW w:w="1634" w:type="dxa"/>
            <w:vAlign w:val="center"/>
          </w:tcPr>
          <w:p w14:paraId="148AA82F" w14:textId="77777777" w:rsidR="00007402" w:rsidRDefault="00007402">
            <w:pPr>
              <w:jc w:val="center"/>
              <w:rPr>
                <w:rFonts w:ascii="黑体" w:eastAsia="黑体"/>
                <w:szCs w:val="21"/>
              </w:rPr>
            </w:pPr>
          </w:p>
        </w:tc>
      </w:tr>
      <w:tr w:rsidR="00007402" w14:paraId="0EF20565" w14:textId="77777777">
        <w:trPr>
          <w:trHeight w:val="449"/>
        </w:trPr>
        <w:tc>
          <w:tcPr>
            <w:tcW w:w="1728" w:type="dxa"/>
            <w:vAlign w:val="center"/>
          </w:tcPr>
          <w:p w14:paraId="389587CE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同组者</w:t>
            </w:r>
          </w:p>
        </w:tc>
        <w:tc>
          <w:tcPr>
            <w:tcW w:w="4112" w:type="dxa"/>
            <w:gridSpan w:val="3"/>
            <w:vAlign w:val="center"/>
          </w:tcPr>
          <w:p w14:paraId="5B87C95E" w14:textId="77777777" w:rsidR="00007402" w:rsidRDefault="00007402">
            <w:pPr>
              <w:jc w:val="center"/>
              <w:rPr>
                <w:rFonts w:ascii="黑体" w:eastAsia="黑体"/>
                <w:szCs w:val="21"/>
              </w:rPr>
            </w:pPr>
          </w:p>
        </w:tc>
        <w:tc>
          <w:tcPr>
            <w:tcW w:w="1288" w:type="dxa"/>
            <w:vAlign w:val="center"/>
          </w:tcPr>
          <w:p w14:paraId="03450BB2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日期</w:t>
            </w:r>
          </w:p>
        </w:tc>
        <w:tc>
          <w:tcPr>
            <w:tcW w:w="1634" w:type="dxa"/>
            <w:vAlign w:val="center"/>
          </w:tcPr>
          <w:p w14:paraId="0ADE5866" w14:textId="77777777" w:rsidR="00007402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 xml:space="preserve"> 2023 年 12 月 19 日</w:t>
            </w:r>
          </w:p>
        </w:tc>
      </w:tr>
      <w:tr w:rsidR="00007402" w14:paraId="485621C8" w14:textId="77777777">
        <w:trPr>
          <w:trHeight w:val="11370"/>
        </w:trPr>
        <w:tc>
          <w:tcPr>
            <w:tcW w:w="8762" w:type="dxa"/>
            <w:gridSpan w:val="6"/>
          </w:tcPr>
          <w:p w14:paraId="75C5B0F8" w14:textId="77777777" w:rsidR="00007402" w:rsidRDefault="00000000">
            <w:pPr>
              <w:rPr>
                <w:rFonts w:ascii="黑体" w:eastAsia="黑体"/>
                <w:sz w:val="30"/>
                <w:szCs w:val="30"/>
              </w:rPr>
            </w:pPr>
            <w:r>
              <w:rPr>
                <w:rFonts w:ascii="黑体" w:eastAsia="黑体" w:hint="eastAsia"/>
                <w:sz w:val="30"/>
                <w:szCs w:val="30"/>
              </w:rPr>
              <w:t>第一部分：实验分析与设计</w:t>
            </w:r>
            <w:r>
              <w:rPr>
                <w:rFonts w:ascii="宋体" w:hAnsi="宋体" w:hint="eastAsia"/>
                <w:szCs w:val="21"/>
              </w:rPr>
              <w:t>（可加页）</w:t>
            </w:r>
          </w:p>
          <w:p w14:paraId="3C232161" w14:textId="77777777" w:rsidR="00007402" w:rsidRDefault="00000000">
            <w:pPr>
              <w:numPr>
                <w:ilvl w:val="0"/>
                <w:numId w:val="1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</w:t>
            </w:r>
            <w:r>
              <w:rPr>
                <w:rFonts w:ascii="宋体" w:hAnsi="宋体" w:hint="eastAsia"/>
                <w:color w:val="000000"/>
                <w:szCs w:val="21"/>
              </w:rPr>
              <w:t>内容</w:t>
            </w:r>
            <w:r>
              <w:rPr>
                <w:rFonts w:ascii="宋体" w:hAnsi="宋体" w:hint="eastAsia"/>
                <w:szCs w:val="21"/>
              </w:rPr>
              <w:t>描述（问题域描述）</w:t>
            </w:r>
          </w:p>
          <w:p w14:paraId="2AC44B19" w14:textId="77777777" w:rsidR="00007402" w:rsidRDefault="00000000">
            <w:pPr>
              <w:numPr>
                <w:ilvl w:val="0"/>
                <w:numId w:val="2"/>
              </w:numPr>
              <w:rPr>
                <w:rFonts w:ascii="宋体" w:hAnsi="宋体"/>
                <w:szCs w:val="21"/>
              </w:rPr>
            </w:pPr>
            <w:hyperlink r:id="rId7" w:history="1">
              <w:r>
                <w:rPr>
                  <w:rFonts w:ascii="宋体" w:hAnsi="宋体" w:hint="eastAsia"/>
                  <w:szCs w:val="21"/>
                </w:rPr>
                <w:t>求一组数中的最大值、最小值和平均值</w:t>
              </w:r>
            </w:hyperlink>
            <w:r>
              <w:rPr>
                <w:rFonts w:ascii="宋体" w:hAnsi="宋体" w:hint="eastAsia"/>
                <w:szCs w:val="21"/>
              </w:rPr>
              <w:t>（函数题）</w:t>
            </w:r>
          </w:p>
          <w:p w14:paraId="4781D526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   编写函数，求一组数中的最大值、最小值和平均值。</w:t>
            </w:r>
          </w:p>
          <w:p w14:paraId="5ADAEF31" w14:textId="77777777" w:rsidR="00007402" w:rsidRDefault="00000000">
            <w:pPr>
              <w:numPr>
                <w:ilvl w:val="0"/>
                <w:numId w:val="2"/>
              </w:numPr>
              <w:rPr>
                <w:rFonts w:ascii="宋体" w:hAnsi="宋体"/>
                <w:szCs w:val="21"/>
              </w:rPr>
            </w:pPr>
            <w:hyperlink r:id="rId8" w:history="1">
              <w:r>
                <w:rPr>
                  <w:rFonts w:ascii="宋体" w:hAnsi="宋体"/>
                  <w:szCs w:val="21"/>
                </w:rPr>
                <w:t>字符串的连接</w:t>
              </w:r>
            </w:hyperlink>
            <w:r>
              <w:rPr>
                <w:rFonts w:ascii="宋体" w:hAnsi="宋体" w:hint="eastAsia"/>
                <w:szCs w:val="21"/>
              </w:rPr>
              <w:t>（函数题）</w:t>
            </w:r>
          </w:p>
          <w:p w14:paraId="1C170338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   本题要求实现一个函数，将两个字符串连接起来。</w:t>
            </w:r>
          </w:p>
          <w:p w14:paraId="39E33BB5" w14:textId="77777777" w:rsidR="00007402" w:rsidRDefault="00000000">
            <w:pPr>
              <w:numPr>
                <w:ilvl w:val="0"/>
                <w:numId w:val="2"/>
              </w:numPr>
              <w:rPr>
                <w:rFonts w:ascii="宋体" w:hAnsi="宋体"/>
                <w:szCs w:val="21"/>
              </w:rPr>
            </w:pPr>
            <w:hyperlink r:id="rId9" w:history="1">
              <w:r>
                <w:rPr>
                  <w:rFonts w:ascii="宋体" w:hAnsi="宋体"/>
                  <w:szCs w:val="21"/>
                </w:rPr>
                <w:t>查找子串</w:t>
              </w:r>
            </w:hyperlink>
            <w:r>
              <w:rPr>
                <w:rFonts w:ascii="宋体" w:hAnsi="宋体" w:hint="eastAsia"/>
                <w:szCs w:val="21"/>
              </w:rPr>
              <w:t>（函数题）</w:t>
            </w:r>
          </w:p>
          <w:p w14:paraId="5D7669B7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   实现一个字符串查找的简单函数。</w:t>
            </w:r>
          </w:p>
          <w:p w14:paraId="22C27EF4" w14:textId="77777777" w:rsidR="00007402" w:rsidRDefault="00000000">
            <w:pPr>
              <w:numPr>
                <w:ilvl w:val="0"/>
                <w:numId w:val="2"/>
              </w:numPr>
              <w:rPr>
                <w:rFonts w:ascii="宋体" w:hAnsi="宋体"/>
                <w:szCs w:val="21"/>
              </w:rPr>
            </w:pPr>
            <w:hyperlink r:id="rId10" w:history="1">
              <w:r>
                <w:rPr>
                  <w:rFonts w:ascii="宋体" w:hAnsi="宋体"/>
                  <w:szCs w:val="21"/>
                </w:rPr>
                <w:t>字符串排序</w:t>
              </w:r>
            </w:hyperlink>
            <w:r>
              <w:rPr>
                <w:rFonts w:ascii="宋体" w:hAnsi="宋体" w:hint="eastAsia"/>
                <w:szCs w:val="21"/>
              </w:rPr>
              <w:t>（编程题）</w:t>
            </w:r>
          </w:p>
          <w:p w14:paraId="1A8D1895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    读入5个字符串，按由小到大的顺序输出。</w:t>
            </w:r>
          </w:p>
          <w:p w14:paraId="31F4B99D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14817954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46185552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2E8E0168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18D8CBB9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500C42FC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0172A208" w14:textId="77777777" w:rsidR="00007402" w:rsidRDefault="00000000">
            <w:pPr>
              <w:numPr>
                <w:ilvl w:val="0"/>
                <w:numId w:val="1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基本原理与设计（包括实验方案设计，实验手段的确定，试验步骤等，用硬件逻辑或者算法描述）</w:t>
            </w:r>
          </w:p>
          <w:p w14:paraId="25BEB046" w14:textId="77777777" w:rsidR="00007402" w:rsidRDefault="00000000">
            <w:pPr>
              <w:numPr>
                <w:ilvl w:val="0"/>
                <w:numId w:val="3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基本原理：本次实验涉及到数组的创建、初始化、增删减改知识；涉及到函数的声明，创建，调用；涉及到指针的创建，初始化，对指针变量赋地址，对指针指向进行修改的知识。</w:t>
            </w:r>
          </w:p>
          <w:p w14:paraId="1F7D3D15" w14:textId="423E77BC" w:rsidR="00007402" w:rsidRDefault="00CA0A44">
            <w:pPr>
              <w:numPr>
                <w:ilvl w:val="0"/>
                <w:numId w:val="3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noProof/>
                <w:szCs w:val="21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718450B8" wp14:editId="40A141C0">
                      <wp:simplePos x="0" y="0"/>
                      <wp:positionH relativeFrom="column">
                        <wp:posOffset>1123610</wp:posOffset>
                      </wp:positionH>
                      <wp:positionV relativeFrom="paragraph">
                        <wp:posOffset>-1068372</wp:posOffset>
                      </wp:positionV>
                      <wp:extent cx="3089880" cy="2860200"/>
                      <wp:effectExtent l="38100" t="38100" r="34925" b="35560"/>
                      <wp:wrapNone/>
                      <wp:docPr id="1598387456" name="墨迹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089880" cy="2860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5E901B1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墨迹 1" o:spid="_x0000_s1026" type="#_x0000_t75" style="position:absolute;left:0;text-align:left;margin-left:87.95pt;margin-top:-84.6pt;width:244.3pt;height:226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">
                      <v:imagedata r:id="rId12" o:title=""/>
                    </v:shape>
                  </w:pict>
                </mc:Fallback>
              </mc:AlternateContent>
            </w:r>
            <w:r>
              <w:rPr>
                <w:rFonts w:ascii="宋体" w:hAnsi="宋体" w:hint="eastAsia"/>
                <w:szCs w:val="21"/>
              </w:rPr>
              <w:t>实验方案设计：抽象化问题（结合指针与函数，达到利用函数修改某变量的值）-&gt;设计程序（函数传入地址，用指针接收）-&gt;结果-&gt;调试程序-&gt;根据结果调整优化代码</w:t>
            </w:r>
          </w:p>
          <w:p w14:paraId="229D10D5" w14:textId="77777777" w:rsidR="00007402" w:rsidRDefault="00000000">
            <w:pPr>
              <w:numPr>
                <w:ilvl w:val="0"/>
                <w:numId w:val="3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手段：使用c语言进行编程，在visual studio 2022上进行编程，网站PTA查看结</w:t>
            </w:r>
          </w:p>
          <w:p w14:paraId="7E9B6E10" w14:textId="77777777" w:rsidR="00007402" w:rsidRDefault="00000000">
            <w:pPr>
              <w:numPr>
                <w:ilvl w:val="0"/>
                <w:numId w:val="3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步骤：据问题写伪代码-&gt;思考是否可以改进-&gt;上编译器实操-&gt;调试程序-&gt;提交代码-&gt;根据结果优化代码</w:t>
            </w:r>
          </w:p>
          <w:p w14:paraId="2BDA6A97" w14:textId="77777777" w:rsidR="00007402" w:rsidRDefault="00000000">
            <w:pPr>
              <w:numPr>
                <w:ilvl w:val="0"/>
                <w:numId w:val="3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算法描述：</w:t>
            </w:r>
          </w:p>
          <w:p w14:paraId="7537EE01" w14:textId="77777777" w:rsidR="00007402" w:rsidRDefault="00000000">
            <w:pPr>
              <w:numPr>
                <w:ilvl w:val="0"/>
                <w:numId w:val="4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1：借用选择排序思想，首先创立标志数max，min（初始化为0），并创建sum，再遍历数组，遍历数组的同时进行三个工作，找到更大的，下标赋给max，找到更小的，下标赋给min，sum和数组的数相加求和。最后，将max和min赋给指针的指向，求得平均值做返回值</w:t>
            </w:r>
          </w:p>
          <w:p w14:paraId="7DB2A3AE" w14:textId="77777777" w:rsidR="00007402" w:rsidRDefault="00000000">
            <w:pPr>
              <w:numPr>
                <w:ilvl w:val="0"/>
                <w:numId w:val="4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2：本题是模拟字符串拼接函数strcat，利用指针1先对字符串1遍历到结尾（</w:t>
            </w:r>
            <w:r>
              <w:rPr>
                <w:rFonts w:ascii="宋体" w:hAnsi="宋体"/>
                <w:szCs w:val="21"/>
              </w:rPr>
              <w:t>‘</w:t>
            </w:r>
            <w:r>
              <w:rPr>
                <w:rFonts w:ascii="宋体" w:hAnsi="宋体" w:hint="eastAsia"/>
                <w:szCs w:val="21"/>
              </w:rPr>
              <w:t>\0</w:t>
            </w:r>
            <w:r>
              <w:rPr>
                <w:rFonts w:ascii="宋体" w:hAnsi="宋体"/>
                <w:szCs w:val="21"/>
              </w:rPr>
              <w:t>’</w:t>
            </w:r>
            <w:r>
              <w:rPr>
                <w:rFonts w:ascii="宋体" w:hAnsi="宋体" w:hint="eastAsia"/>
                <w:szCs w:val="21"/>
              </w:rPr>
              <w:t>）处，然后将指针2（指向字符串2）与指针1一一对应赋值，循环到字符串2的结尾即可</w:t>
            </w:r>
          </w:p>
          <w:p w14:paraId="493E4C36" w14:textId="77777777" w:rsidR="00007402" w:rsidRDefault="00000000">
            <w:pPr>
              <w:numPr>
                <w:ilvl w:val="0"/>
                <w:numId w:val="4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3：本题要求从主串中查找到字串，类似于找单词又不同于找单词。利用外侧大循环，利用指针1对主串进行检索，内层循环需要指针1指向的字符和指针2（指向字串）指向的字符相等才可以打开，打开内循环后，就内循环寻找字串与主串是否匹配，不匹配break，将指针2置回起始，匹配就返回指针变量1，最终程序结束没有匹配到，就返回NULL</w:t>
            </w:r>
          </w:p>
          <w:p w14:paraId="75FE9326" w14:textId="77777777" w:rsidR="00007402" w:rsidRDefault="00000000">
            <w:pPr>
              <w:numPr>
                <w:ilvl w:val="0"/>
                <w:numId w:val="4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4：字符串排序则是主要利用strcmp函数判断不同字符串的大小，再借用冒泡排序，达到对多个字符串排序的结果，为特定条件的冒泡排序。</w:t>
            </w:r>
          </w:p>
          <w:p w14:paraId="42600959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9536E93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10C5F60A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157CA232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6967135B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325E76EE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6D055F60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0228DAB1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45A72AB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4CEDF712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602C3C23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1C0BF950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12682970" w14:textId="77777777" w:rsidR="00007402" w:rsidRDefault="00007402">
            <w:pPr>
              <w:rPr>
                <w:rFonts w:ascii="黑体" w:eastAsia="黑体"/>
                <w:szCs w:val="21"/>
              </w:rPr>
            </w:pPr>
          </w:p>
          <w:p w14:paraId="410A6A14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47946A8A" w14:textId="77777777" w:rsidR="00007402" w:rsidRDefault="00000000">
            <w:pPr>
              <w:rPr>
                <w:rFonts w:ascii="黑体" w:eastAsia="黑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三、主要仪器设备及耗材</w:t>
            </w:r>
          </w:p>
          <w:p w14:paraId="23C811D7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4D61398D" w14:textId="77777777" w:rsidR="00007402" w:rsidRDefault="00000000">
            <w:pPr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一台计算机电脑（PC）</w:t>
            </w:r>
          </w:p>
          <w:p w14:paraId="25E9A4E6" w14:textId="77777777" w:rsidR="00007402" w:rsidRDefault="00000000">
            <w:pPr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以及相关设备（鼠标，键盘，显示屏）</w:t>
            </w:r>
          </w:p>
          <w:p w14:paraId="0F67DAC2" w14:textId="77777777" w:rsidR="00007402" w:rsidRDefault="00000000">
            <w:pPr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软件：visual studio 2022</w:t>
            </w:r>
          </w:p>
          <w:p w14:paraId="1E3FF7BB" w14:textId="77777777" w:rsidR="00007402" w:rsidRDefault="00007402">
            <w:pPr>
              <w:rPr>
                <w:rFonts w:ascii="黑体" w:eastAsia="黑体"/>
                <w:szCs w:val="21"/>
              </w:rPr>
            </w:pPr>
          </w:p>
          <w:p w14:paraId="170F7DB4" w14:textId="693D8FF9" w:rsidR="00007402" w:rsidRDefault="00CA0A44">
            <w:pPr>
              <w:rPr>
                <w:rFonts w:ascii="黑体" w:eastAsia="黑体"/>
                <w:szCs w:val="21"/>
              </w:rPr>
            </w:pPr>
            <w:r>
              <w:rPr>
                <w:rFonts w:ascii="黑体" w:eastAsia="黑体"/>
                <w:noProof/>
                <w:szCs w:val="21"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79C929BB" wp14:editId="341A7500">
                      <wp:simplePos x="0" y="0"/>
                      <wp:positionH relativeFrom="column">
                        <wp:posOffset>1496459</wp:posOffset>
                      </wp:positionH>
                      <wp:positionV relativeFrom="paragraph">
                        <wp:posOffset>-477920</wp:posOffset>
                      </wp:positionV>
                      <wp:extent cx="2733120" cy="1979280"/>
                      <wp:effectExtent l="38100" t="38100" r="48260" b="40640"/>
                      <wp:wrapNone/>
                      <wp:docPr id="563208442" name="墨迹 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733120" cy="1979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AC0C916" id="墨迹 3" o:spid="_x0000_s1026" type="#_x0000_t75" style="position:absolute;left:0;text-align:left;margin-left:117.35pt;margin-top:-38.15pt;width:216.15pt;height:156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">
                      <v:imagedata r:id="rId14" o:title=""/>
                    </v:shape>
                  </w:pict>
                </mc:Fallback>
              </mc:AlternateContent>
            </w:r>
          </w:p>
        </w:tc>
      </w:tr>
    </w:tbl>
    <w:p w14:paraId="2B5AC2C2" w14:textId="77777777" w:rsidR="00007402" w:rsidRDefault="00007402">
      <w:pPr>
        <w:rPr>
          <w:rFonts w:ascii="黑体" w:eastAsia="黑体"/>
          <w:sz w:val="32"/>
          <w:szCs w:val="32"/>
        </w:rPr>
      </w:pPr>
    </w:p>
    <w:tbl>
      <w:tblPr>
        <w:tblW w:w="8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3"/>
      </w:tblGrid>
      <w:tr w:rsidR="00007402" w14:paraId="05DFDD95" w14:textId="77777777">
        <w:trPr>
          <w:trHeight w:val="14090"/>
        </w:trPr>
        <w:tc>
          <w:tcPr>
            <w:tcW w:w="8763" w:type="dxa"/>
          </w:tcPr>
          <w:p w14:paraId="53EE62CB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黑体" w:eastAsia="黑体" w:hAnsi="宋体" w:hint="eastAsia"/>
                <w:sz w:val="32"/>
                <w:szCs w:val="32"/>
              </w:rPr>
              <w:lastRenderedPageBreak/>
              <w:t>第二部分：实验调试与结果分析</w:t>
            </w:r>
            <w:r>
              <w:rPr>
                <w:rFonts w:ascii="宋体" w:hAnsi="宋体" w:hint="eastAsia"/>
                <w:szCs w:val="21"/>
              </w:rPr>
              <w:t>（可加页）</w:t>
            </w:r>
          </w:p>
          <w:p w14:paraId="7B50E92C" w14:textId="77777777" w:rsidR="00007402" w:rsidRDefault="00000000">
            <w:pPr>
              <w:numPr>
                <w:ilvl w:val="0"/>
                <w:numId w:val="5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调试过程（包括调试方法描述、实验数据记录，实验现象记录，实验过程发现的问题等）</w:t>
            </w:r>
          </w:p>
          <w:p w14:paraId="6A0E3E9C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3F84C9CD" w14:textId="77777777" w:rsidR="00007402" w:rsidRDefault="00000000">
            <w:pPr>
              <w:numPr>
                <w:ilvl w:val="0"/>
                <w:numId w:val="6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描述</w:t>
            </w:r>
          </w:p>
          <w:p w14:paraId="643EA339" w14:textId="77777777" w:rsidR="00007402" w:rsidRDefault="00000000">
            <w:pPr>
              <w:numPr>
                <w:ilvl w:val="0"/>
                <w:numId w:val="7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1;本来开了三个循环，分别进行max，min，sum的求值，但实际上只需要一个循环可以完成三个工作，节约时间。</w:t>
            </w:r>
          </w:p>
          <w:p w14:paraId="5208B52C" w14:textId="77777777" w:rsidR="00007402" w:rsidRDefault="00000000">
            <w:pPr>
              <w:numPr>
                <w:ilvl w:val="0"/>
                <w:numId w:val="7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2：第一次写，直接对传入的指针s进行操作，最后返回s时网络s的指向已经改变，造成了错误的结果。通过创建新的指针接受传入的s指针，只对创建的指针新的进行操作，也可以对指针+i，来操作，不改变原来指针的指向</w:t>
            </w:r>
          </w:p>
          <w:p w14:paraId="331B2F4E" w14:textId="77777777" w:rsidR="00007402" w:rsidRDefault="00000000">
            <w:pPr>
              <w:numPr>
                <w:ilvl w:val="0"/>
                <w:numId w:val="7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3：也是不小心对原指针和指向字串的指针解引用判断，造成死循环，程序超时。后来通过调试找到问题，修改之后，结果正确。</w:t>
            </w:r>
          </w:p>
          <w:p w14:paraId="34F28067" w14:textId="77777777" w:rsidR="00007402" w:rsidRDefault="00000000">
            <w:pPr>
              <w:numPr>
                <w:ilvl w:val="0"/>
                <w:numId w:val="7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问题4：冒泡排序不熟悉，写的既不是选择也不是冒泡，造成结果错误，最后修改循环结束的条件成功解决</w:t>
            </w:r>
          </w:p>
          <w:p w14:paraId="5634CAAE" w14:textId="77777777" w:rsidR="00007402" w:rsidRDefault="00000000">
            <w:pPr>
              <w:numPr>
                <w:ilvl w:val="0"/>
                <w:numId w:val="6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调试：对问题2调试的监控，通过监控发现问题</w:t>
            </w:r>
          </w:p>
          <w:p w14:paraId="42505831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noProof/>
                <w:szCs w:val="21"/>
              </w:rPr>
              <w:drawing>
                <wp:inline distT="0" distB="0" distL="114300" distR="114300" wp14:anchorId="3E2525EE" wp14:editId="322CE8F0">
                  <wp:extent cx="5426710" cy="816610"/>
                  <wp:effectExtent l="0" t="0" r="13970" b="6350"/>
                  <wp:docPr id="1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6710" cy="816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54279E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A80ADBD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35962798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5C79B67A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445A525E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5816B724" w14:textId="71895D9F" w:rsidR="00007402" w:rsidRDefault="00CA0A44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noProof/>
                <w:szCs w:val="21"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3DD97FAB" wp14:editId="4FDBE412">
                      <wp:simplePos x="0" y="0"/>
                      <wp:positionH relativeFrom="column">
                        <wp:posOffset>1658210</wp:posOffset>
                      </wp:positionH>
                      <wp:positionV relativeFrom="paragraph">
                        <wp:posOffset>-1062800</wp:posOffset>
                      </wp:positionV>
                      <wp:extent cx="2545920" cy="2333880"/>
                      <wp:effectExtent l="38100" t="38100" r="45085" b="47625"/>
                      <wp:wrapNone/>
                      <wp:docPr id="1370210759" name="墨迹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45920" cy="2333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CF1E848" id="墨迹 2" o:spid="_x0000_s1026" type="#_x0000_t75" style="position:absolute;left:0;text-align:left;margin-left:130.05pt;margin-top:-84.2pt;width:201.45pt;height:184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">
                      <v:imagedata r:id="rId17" o:title=""/>
                    </v:shape>
                  </w:pict>
                </mc:Fallback>
              </mc:AlternateContent>
            </w:r>
          </w:p>
          <w:p w14:paraId="7A7CB57E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1D4BA5AD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A1F9DE8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29F9D919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10A6BD2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37D74C07" w14:textId="77777777" w:rsidR="00007402" w:rsidRDefault="00000000">
            <w:pPr>
              <w:numPr>
                <w:ilvl w:val="0"/>
                <w:numId w:val="5"/>
              </w:numPr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实验结果及分析（包括结果描述、实验现象分析、影响因素讨论、综合分析和结论等</w:t>
            </w:r>
            <w:r>
              <w:rPr>
                <w:rFonts w:ascii="宋体" w:hAnsi="宋体"/>
                <w:color w:val="000000"/>
                <w:szCs w:val="21"/>
              </w:rPr>
              <w:t>）</w:t>
            </w:r>
          </w:p>
          <w:p w14:paraId="598C8261" w14:textId="77777777" w:rsidR="00007402" w:rsidRDefault="00007402">
            <w:pPr>
              <w:rPr>
                <w:rFonts w:ascii="宋体" w:hAnsi="宋体"/>
                <w:color w:val="000000"/>
                <w:szCs w:val="21"/>
              </w:rPr>
            </w:pPr>
          </w:p>
          <w:p w14:paraId="7E72BB45" w14:textId="77777777" w:rsidR="00007402" w:rsidRDefault="00000000">
            <w:pPr>
              <w:rPr>
                <w:rFonts w:ascii="宋体" w:hAnsi="宋体"/>
                <w:color w:val="000000"/>
                <w:szCs w:val="21"/>
              </w:rPr>
            </w:pPr>
            <w:r>
              <w:rPr>
                <w:rFonts w:ascii="宋体" w:hAnsi="宋体" w:hint="eastAsia"/>
                <w:color w:val="000000"/>
                <w:szCs w:val="21"/>
              </w:rPr>
              <w:t>1.结果描述：</w:t>
            </w:r>
          </w:p>
          <w:p w14:paraId="128745D2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（1）问题1：</w:t>
            </w:r>
          </w:p>
          <w:p w14:paraId="6A8E5796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noProof/>
                <w:szCs w:val="21"/>
              </w:rPr>
              <w:drawing>
                <wp:inline distT="0" distB="0" distL="114300" distR="114300" wp14:anchorId="7FF111FB" wp14:editId="5E4BBF5F">
                  <wp:extent cx="3940175" cy="1607185"/>
                  <wp:effectExtent l="0" t="0" r="6985" b="8255"/>
                  <wp:docPr id="2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0175" cy="1607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C30E93" w14:textId="77777777" w:rsidR="00007402" w:rsidRDefault="00000000">
            <w:pPr>
              <w:widowControl/>
              <w:spacing w:line="315" w:lineRule="atLeast"/>
              <w:jc w:val="left"/>
              <w:rPr>
                <w:rFonts w:ascii="Microsoft YaHei UI" w:eastAsia="Microsoft YaHei UI" w:hAnsi="Microsoft YaHei UI" w:cs="宋体"/>
                <w:color w:val="000000"/>
                <w:kern w:val="0"/>
                <w:szCs w:val="21"/>
              </w:rPr>
            </w:pPr>
            <w:r>
              <w:rPr>
                <w:rFonts w:ascii="Microsoft YaHei UI" w:eastAsia="Microsoft YaHei UI" w:hAnsi="Microsoft YaHei UI" w:cs="宋体" w:hint="eastAsia"/>
                <w:color w:val="000000"/>
                <w:kern w:val="0"/>
                <w:szCs w:val="21"/>
              </w:rPr>
              <w:t>（2）问题2：</w:t>
            </w:r>
          </w:p>
          <w:p w14:paraId="63130B9F" w14:textId="77777777" w:rsidR="00007402" w:rsidRDefault="00000000">
            <w:pPr>
              <w:widowControl/>
              <w:spacing w:line="315" w:lineRule="atLeast"/>
              <w:jc w:val="left"/>
              <w:rPr>
                <w:rFonts w:ascii="Microsoft YaHei UI" w:eastAsia="Microsoft YaHei UI" w:hAnsi="Microsoft YaHei UI" w:cs="宋体"/>
                <w:color w:val="000000"/>
                <w:kern w:val="0"/>
                <w:szCs w:val="21"/>
              </w:rPr>
            </w:pPr>
            <w:r>
              <w:rPr>
                <w:rFonts w:ascii="Microsoft YaHei UI" w:eastAsia="Microsoft YaHei UI" w:hAnsi="Microsoft YaHei UI" w:cs="宋体" w:hint="eastAsia"/>
                <w:noProof/>
                <w:color w:val="000000"/>
                <w:kern w:val="0"/>
                <w:szCs w:val="21"/>
              </w:rPr>
              <w:lastRenderedPageBreak/>
              <w:drawing>
                <wp:inline distT="0" distB="0" distL="114300" distR="114300" wp14:anchorId="1AF97CA6" wp14:editId="702FBDAD">
                  <wp:extent cx="3938270" cy="2042160"/>
                  <wp:effectExtent l="0" t="0" r="8890" b="0"/>
                  <wp:docPr id="3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8270" cy="204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Microsoft YaHei UI" w:eastAsia="Microsoft YaHei UI" w:hAnsi="Microsoft YaHei UI" w:cs="宋体" w:hint="eastAsia"/>
                <w:color w:val="000000"/>
                <w:kern w:val="0"/>
                <w:szCs w:val="21"/>
              </w:rPr>
              <w:br/>
              <w:t>（3）问题3：</w:t>
            </w:r>
          </w:p>
          <w:p w14:paraId="6CB1B417" w14:textId="77777777" w:rsidR="00007402" w:rsidRDefault="00000000">
            <w:pPr>
              <w:widowControl/>
              <w:spacing w:line="315" w:lineRule="atLeast"/>
              <w:jc w:val="left"/>
              <w:rPr>
                <w:rFonts w:ascii="Microsoft YaHei UI" w:eastAsia="Microsoft YaHei UI" w:hAnsi="Microsoft YaHei UI" w:cs="宋体"/>
                <w:color w:val="000000"/>
                <w:kern w:val="0"/>
                <w:szCs w:val="21"/>
              </w:rPr>
            </w:pPr>
            <w:r>
              <w:rPr>
                <w:rFonts w:ascii="Microsoft YaHei UI" w:eastAsia="Microsoft YaHei UI" w:hAnsi="Microsoft YaHei UI" w:cs="宋体"/>
                <w:noProof/>
                <w:color w:val="000000"/>
                <w:kern w:val="0"/>
                <w:szCs w:val="21"/>
              </w:rPr>
              <w:drawing>
                <wp:inline distT="0" distB="0" distL="114300" distR="114300" wp14:anchorId="728C79B9" wp14:editId="1226B35C">
                  <wp:extent cx="3953510" cy="1734185"/>
                  <wp:effectExtent l="0" t="0" r="8890" b="3175"/>
                  <wp:docPr id="4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3510" cy="1734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56D4AE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362A2101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（4）问题4：</w:t>
            </w:r>
          </w:p>
          <w:p w14:paraId="0940FEB4" w14:textId="10353E50" w:rsidR="00007402" w:rsidRDefault="00CA0A44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noProof/>
                <w:szCs w:val="21"/>
              </w:rPr>
              <mc:AlternateContent>
                <mc:Choice Requires="wpi">
                  <w:drawing>
                    <wp:anchor distT="0" distB="0" distL="114300" distR="114300" simplePos="0" relativeHeight="251662336" behindDoc="0" locked="0" layoutInCell="1" allowOverlap="1" wp14:anchorId="65A429F3" wp14:editId="5A09055F">
                      <wp:simplePos x="0" y="0"/>
                      <wp:positionH relativeFrom="column">
                        <wp:posOffset>1095779</wp:posOffset>
                      </wp:positionH>
                      <wp:positionV relativeFrom="paragraph">
                        <wp:posOffset>-469428</wp:posOffset>
                      </wp:positionV>
                      <wp:extent cx="2396520" cy="1994400"/>
                      <wp:effectExtent l="38100" t="38100" r="41910" b="44450"/>
                      <wp:wrapNone/>
                      <wp:docPr id="1366977928" name="墨迹 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96520" cy="1994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6947755" id="墨迹 4" o:spid="_x0000_s1026" type="#_x0000_t75" style="position:absolute;left:0;text-align:left;margin-left:85.8pt;margin-top:-37.45pt;width:189.65pt;height:158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">
                      <v:imagedata r:id="rId22" o:title=""/>
                    </v:shape>
                  </w:pict>
                </mc:Fallback>
              </mc:AlternateContent>
            </w:r>
            <w:r>
              <w:rPr>
                <w:rFonts w:ascii="宋体" w:hAnsi="宋体"/>
                <w:noProof/>
                <w:szCs w:val="21"/>
              </w:rPr>
              <w:drawing>
                <wp:inline distT="0" distB="0" distL="114300" distR="114300" wp14:anchorId="71BB7B5A" wp14:editId="40782EF8">
                  <wp:extent cx="3980815" cy="1925320"/>
                  <wp:effectExtent l="0" t="0" r="12065" b="10160"/>
                  <wp:docPr id="5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0815" cy="192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7802FA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20170484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.结论：</w:t>
            </w:r>
          </w:p>
          <w:p w14:paraId="2E1511AC" w14:textId="77777777" w:rsidR="00007402" w:rsidRDefault="00000000">
            <w:pPr>
              <w:ind w:firstLineChars="100" w:firstLine="21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本次实验，除了上述问题外，基本较为顺利，实验结果均正确。</w:t>
            </w:r>
          </w:p>
          <w:p w14:paraId="7953C587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1DCDC847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A89058F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5A740DF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2C70AA04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93730CB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5557D7AD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25F9F279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00D7D1A5" w14:textId="77777777" w:rsidR="00007402" w:rsidRDefault="00000000">
            <w:pPr>
              <w:numPr>
                <w:ilvl w:val="0"/>
                <w:numId w:val="5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小结、建议及体会</w:t>
            </w:r>
          </w:p>
          <w:p w14:paraId="72925791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  <w:p w14:paraId="73365175" w14:textId="77777777" w:rsidR="00007402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lastRenderedPageBreak/>
              <w:t xml:space="preserve">  本次实验，我学习了函数，数组，指针有关知识，特别是指针在函数中的使用，深刻理解了数组名的含义及其使用，同时，基本能够使用上述知识对字符串进行拼接，查找字串等操作，有利于后续字符串内容的学习。深刻理解了，指针变量存地址的概念。但也发现了排序算法不够熟练，以后要多加学习和拓展。</w:t>
            </w:r>
          </w:p>
        </w:tc>
      </w:tr>
      <w:tr w:rsidR="00007402" w14:paraId="718FC810" w14:textId="77777777">
        <w:trPr>
          <w:trHeight w:val="14013"/>
        </w:trPr>
        <w:tc>
          <w:tcPr>
            <w:tcW w:w="8763" w:type="dxa"/>
          </w:tcPr>
          <w:p w14:paraId="78445C24" w14:textId="77777777" w:rsidR="00007402" w:rsidRDefault="00007402">
            <w:pPr>
              <w:rPr>
                <w:rFonts w:ascii="宋体" w:hAnsi="宋体"/>
                <w:szCs w:val="21"/>
              </w:rPr>
            </w:pPr>
          </w:p>
        </w:tc>
      </w:tr>
    </w:tbl>
    <w:p w14:paraId="33FAF8BC" w14:textId="77777777" w:rsidR="00007402" w:rsidRDefault="00007402"/>
    <w:sectPr w:rsidR="00007402">
      <w:headerReference w:type="default" r:id="rId24"/>
      <w:pgSz w:w="11906" w:h="16838"/>
      <w:pgMar w:top="1134" w:right="1797" w:bottom="851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8919E" w14:textId="77777777" w:rsidR="002F757A" w:rsidRDefault="002F757A">
      <w:r>
        <w:separator/>
      </w:r>
    </w:p>
  </w:endnote>
  <w:endnote w:type="continuationSeparator" w:id="0">
    <w:p w14:paraId="03EB0AC3" w14:textId="77777777" w:rsidR="002F757A" w:rsidRDefault="002F7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1D3DE" w14:textId="77777777" w:rsidR="002F757A" w:rsidRDefault="002F757A">
      <w:r>
        <w:separator/>
      </w:r>
    </w:p>
  </w:footnote>
  <w:footnote w:type="continuationSeparator" w:id="0">
    <w:p w14:paraId="41663B0D" w14:textId="77777777" w:rsidR="002F757A" w:rsidRDefault="002F7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DF6D" w14:textId="77777777" w:rsidR="00007402" w:rsidRDefault="00007402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7606FD"/>
    <w:multiLevelType w:val="singleLevel"/>
    <w:tmpl w:val="817606FD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A0004DCE"/>
    <w:multiLevelType w:val="singleLevel"/>
    <w:tmpl w:val="A0004DC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A1F05B0F"/>
    <w:multiLevelType w:val="singleLevel"/>
    <w:tmpl w:val="A1F05B0F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D8779E1C"/>
    <w:multiLevelType w:val="singleLevel"/>
    <w:tmpl w:val="D8779E1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4" w15:restartNumberingAfterBreak="0">
    <w:nsid w:val="00000016"/>
    <w:multiLevelType w:val="multilevel"/>
    <w:tmpl w:val="00000016"/>
    <w:lvl w:ilvl="0">
      <w:start w:val="1"/>
      <w:numFmt w:val="japaneseCounting"/>
      <w:lvlText w:val="%1、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 w15:restartNumberingAfterBreak="0">
    <w:nsid w:val="0000001C"/>
    <w:multiLevelType w:val="multilevel"/>
    <w:tmpl w:val="0000001C"/>
    <w:lvl w:ilvl="0">
      <w:start w:val="1"/>
      <w:numFmt w:val="japaneseCounting"/>
      <w:lvlText w:val="%1、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 w15:restartNumberingAfterBreak="0">
    <w:nsid w:val="19F031CE"/>
    <w:multiLevelType w:val="singleLevel"/>
    <w:tmpl w:val="19F031C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756023351">
    <w:abstractNumId w:val="5"/>
  </w:num>
  <w:num w:numId="2" w16cid:durableId="32582201">
    <w:abstractNumId w:val="1"/>
  </w:num>
  <w:num w:numId="3" w16cid:durableId="1943605828">
    <w:abstractNumId w:val="3"/>
  </w:num>
  <w:num w:numId="4" w16cid:durableId="729768771">
    <w:abstractNumId w:val="2"/>
  </w:num>
  <w:num w:numId="5" w16cid:durableId="1488010002">
    <w:abstractNumId w:val="4"/>
  </w:num>
  <w:num w:numId="6" w16cid:durableId="1837921270">
    <w:abstractNumId w:val="6"/>
  </w:num>
  <w:num w:numId="7" w16cid:durableId="2022122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De2MDIzMzU0sTBR0lEKTi0uzszPAykwrAUAEeWSOiwAAAA="/>
    <w:docVar w:name="commondata" w:val="eyJoZGlkIjoiOWJmZWJhZGVlMTlhZjEyOGUxODA2ZDMxMjg0Zjc2OTcifQ=="/>
  </w:docVars>
  <w:rsids>
    <w:rsidRoot w:val="00172A27"/>
    <w:rsid w:val="00007402"/>
    <w:rsid w:val="00024599"/>
    <w:rsid w:val="0002712B"/>
    <w:rsid w:val="00073BD0"/>
    <w:rsid w:val="00087B80"/>
    <w:rsid w:val="000D5DF1"/>
    <w:rsid w:val="0016467D"/>
    <w:rsid w:val="00172A27"/>
    <w:rsid w:val="0017370C"/>
    <w:rsid w:val="00181421"/>
    <w:rsid w:val="001841D7"/>
    <w:rsid w:val="001E437F"/>
    <w:rsid w:val="00212113"/>
    <w:rsid w:val="00256654"/>
    <w:rsid w:val="00266042"/>
    <w:rsid w:val="002F757A"/>
    <w:rsid w:val="00321BE1"/>
    <w:rsid w:val="003606CA"/>
    <w:rsid w:val="0038142B"/>
    <w:rsid w:val="003C256B"/>
    <w:rsid w:val="003F1E0E"/>
    <w:rsid w:val="00425E9D"/>
    <w:rsid w:val="00436025"/>
    <w:rsid w:val="00450C31"/>
    <w:rsid w:val="00450C50"/>
    <w:rsid w:val="00453E6D"/>
    <w:rsid w:val="00493424"/>
    <w:rsid w:val="006B20AB"/>
    <w:rsid w:val="006F0D2F"/>
    <w:rsid w:val="006F4F76"/>
    <w:rsid w:val="006F63BF"/>
    <w:rsid w:val="00714B8E"/>
    <w:rsid w:val="0073288B"/>
    <w:rsid w:val="00761314"/>
    <w:rsid w:val="008571A4"/>
    <w:rsid w:val="0086562A"/>
    <w:rsid w:val="00892A64"/>
    <w:rsid w:val="008A4596"/>
    <w:rsid w:val="009D2093"/>
    <w:rsid w:val="009E5003"/>
    <w:rsid w:val="00A9137D"/>
    <w:rsid w:val="00AB0D57"/>
    <w:rsid w:val="00B2798F"/>
    <w:rsid w:val="00B6579B"/>
    <w:rsid w:val="00B77FEC"/>
    <w:rsid w:val="00BF4097"/>
    <w:rsid w:val="00C5796A"/>
    <w:rsid w:val="00C80FF4"/>
    <w:rsid w:val="00C91F5D"/>
    <w:rsid w:val="00CA0A44"/>
    <w:rsid w:val="00D359B8"/>
    <w:rsid w:val="00D60F78"/>
    <w:rsid w:val="00D7222F"/>
    <w:rsid w:val="00D83407"/>
    <w:rsid w:val="00DB3F9A"/>
    <w:rsid w:val="00DC7C02"/>
    <w:rsid w:val="00DF240E"/>
    <w:rsid w:val="00E057F9"/>
    <w:rsid w:val="00E22D73"/>
    <w:rsid w:val="00E63C36"/>
    <w:rsid w:val="00E75F6C"/>
    <w:rsid w:val="00F21006"/>
    <w:rsid w:val="00F47C20"/>
    <w:rsid w:val="00F7283F"/>
    <w:rsid w:val="00FF3B08"/>
    <w:rsid w:val="03AF018A"/>
    <w:rsid w:val="0CA4103A"/>
    <w:rsid w:val="0DF330D8"/>
    <w:rsid w:val="173E100D"/>
    <w:rsid w:val="37C37A60"/>
    <w:rsid w:val="390E3C58"/>
    <w:rsid w:val="45736977"/>
    <w:rsid w:val="63813ED5"/>
    <w:rsid w:val="68ED3272"/>
    <w:rsid w:val="6BE7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B8AFA3"/>
  <w15:docId w15:val="{5B1FB9C8-BB6B-4BB8-BC26-459851F30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3">
    <w:name w:val="heading 3"/>
    <w:basedOn w:val="a"/>
    <w:next w:val="a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hAnsi="宋体" w:hint="eastAsia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semiHidden/>
    <w:unhideWhenUsed/>
    <w:pPr>
      <w:spacing w:beforeAutospacing="1" w:afterAutospacing="1"/>
      <w:jc w:val="left"/>
    </w:pPr>
    <w:rPr>
      <w:kern w:val="0"/>
      <w:sz w:val="24"/>
    </w:rPr>
  </w:style>
  <w:style w:type="character" w:styleId="a6">
    <w:name w:val="Hyperlink"/>
    <w:basedOn w:val="a0"/>
    <w:uiPriority w:val="99"/>
    <w:semiHidden/>
    <w:unhideWhenUsed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ntia.cn/problem-sets/1736632547871158272/exam/problems/1736632825206919174?type=6&amp;page=0" TargetMode="External"/><Relationship Id="rId13" Type="http://schemas.openxmlformats.org/officeDocument/2006/relationships/customXml" Target="ink/ink2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ink/ink4.xml"/><Relationship Id="rId7" Type="http://schemas.openxmlformats.org/officeDocument/2006/relationships/hyperlink" Target="https://pintia.cn/problem-sets/1736632547871158272/exam/problems/1736632825206919171?type=6&amp;page=0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ink/ink3.xm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1.xm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9.png"/><Relationship Id="rId10" Type="http://schemas.openxmlformats.org/officeDocument/2006/relationships/hyperlink" Target="https://pintia.cn/problem-sets/1736632547871158272/exam/problems/1736632825206919177?type=7&amp;page=0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pintia.cn/problem-sets/1736632547871158272/exam/problems/1736632825206919176?type=6&amp;page=0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8:29:56.260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7417 24575,'34'0'0,"1"1"0,52 10 0,-35-1-241,0 2 0,-1 3 0,61 26 0,54 27-2740,283 76 0,-359-121 2571,318 76-2414,-289-74 2824,139 22 0,-17-32-1462,-62-6 532,-117-4 1184,0-3 0,0-2 0,1-3 0,108-21 0,108-60 2370,-184 52-2968,-64 19 358,1-1 0,-2-1 0,0-2 0,27-21 0,10-4 2152,-54 34-1941,-1-1 1,0-1 0,-1 0 0,0 0-1,14-18 1,41-64 1129,-27 25-1355,-23 38 0,20-29 0,24-33-1598,80-166 1,-66 114 805,69-159-1879,-57 110 2117,-73 166 90,205-423-3406,9-21 3453,95-181 54,144-194 363,-37 193 0,-318 493 0,282-376 0,18 17 0,-272 345 0,602-688 0,-9 103 0,-547 574 1365,-109 109 546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8:29:58.296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4969 24575,'7'2'0,"-1"-1"0,1 1 0,-1 0 0,0 1 0,0-1 0,0 1 0,0 0 0,6 5 0,2 0 0,13 4-165,-1-2 0,51 14-1,-48-16-492,-1 1-1,44 20 1,-14 1-43,3-3 0,119 38 1,-31-15 243,-51-16 444,435 128-1391,-489-151 1651,1-2-1,88 5 1,94-13 1567,-114-2-1939,-100 0 392,0 0 1,0-1-1,0 0 1,0-1-1,0-1 0,-1 0 1,17-7-1,83-49-492,-49 25 770,-38 20-781,0-1 1,31-28-1,18-12-190,-19 16-157,-3-3 1,81-83-1,-87 80 435,430-435-4570,-183 157 2681,-122 129 23,32-34 1021,62-68-471,132-140 1464,-211 237-79,431-451-411,-470 504 490,441-419 0,-79 96 410,-411 378-379,3-3-44,319-306 183,-344 326 610,109-116-777,-78 72 2624,-91 102 155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8:29:57.623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5758 24575,'18'-1'-12,"0"1"0,0 2 0,-1-1 0,1 2 0,0 1 0,-1 0 0,23 8 0,46 21-750,-19-9-531,-2 3-1,68 39 1,-69-32-51,104 39 1,-99-44 608,93 36-205,66 28 478,-119-50 452,153 38-1,-96-33 927,122 23-691,-228-63 950,1-3 1,118-6-1,-65-1-373,-85 2-628,-9 1 509,32-3 0,-46 1-545,0 0 0,0-1 1,0 1-1,0-1 0,0 0 0,-1 0 1,1-1-1,-1 0 0,9-5 1,239-206-274,-96 42-2247,-80 81 119,11-9-606,116-137 2905,-17 9-512,-7-5-3398,-178 231 3827,697-958-3135,-519 686 3182,-19 29 0,426-634 0,-374 552 0,274-454 0,-53 45 0,-149 244 291,-101 167-136,-126 216 1136,-35 60 516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8:30:00.052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4855 24575,'2'1'0,"0"0"0,0 1 0,0-1 0,0 1 0,0-1 0,0 1 0,-1 0 0,1 0 0,-1 0 0,1 0 0,-1 0 0,0 0 0,2 2 0,7 11 0,83 76 0,-77-77 0,0 0 0,28 16 0,14 12 0,86 65 0,-46-34-682,4 4 669,-82-62 13,33 19 0,8 6 0,-43-28 166,0 0 0,1-2 0,0 0 0,38 12 0,-23-8-301,-19-8 135,0-1 0,0 0 0,24 4 0,-32-8 0,-1 0 0,1-1 0,0 0 0,0 0 0,0-1 0,-1 0 0,1 0 0,0 0 0,-1-1 0,13-4 0,4-4-31,6-2-189,33-19-1,173-104-2253,53-49-2325,374-263-380,-630 424 4718,44-28 119,157-116 250,29-37-929,224-180-139,159-181 1015,-66-29-54,-159 98 158,-368 433 43,437-615-2,-210 274 0,-218 320 21,260-389 301,-131 185-230,-63 100 1697,-97 142 4179</inkml:trace>
</inkml:ink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365</Words>
  <Characters>2081</Characters>
  <Application>Microsoft Office Word</Application>
  <DocSecurity>0</DocSecurity>
  <Lines>17</Lines>
  <Paragraphs>4</Paragraphs>
  <ScaleCrop>false</ScaleCrop>
  <Company>whut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学生学号</dc:title>
  <dc:creator>liuchun</dc:creator>
  <cp:lastModifiedBy>olaris P</cp:lastModifiedBy>
  <cp:revision>12</cp:revision>
  <dcterms:created xsi:type="dcterms:W3CDTF">2018-11-19T11:34:00Z</dcterms:created>
  <dcterms:modified xsi:type="dcterms:W3CDTF">2024-01-0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824AC91D20B449F99D531DDBF70DF22C_13</vt:lpwstr>
  </property>
</Properties>
</file>